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Web Designer position at your esteemed organization, located in the vibrant city of Abidjan, Ivory Coast. As a passionate and skilled Web Designer with a deep understanding of digital innovation and user-centric design, I am eager to contribute my expertise to your team while embracing the dynamic opportunities that Abidjan offers as a hub for technology and creativity.</w:t>
      </w:r>
    </w:p>
    <w:p>
      <w:pPr>
        <w:pStyle w:val="BodyText"/>
      </w:pPr>
      <w:r>
        <w:t xml:space="preserve">Abidjan has long been recognized as a key economic and cultural center in West Africa, with its thriving tech ecosystem constantly evolving to meet the demands of a digitally connected world. As a Web Designer, I am particularly drawn to the unique challenges and opportunities presented by this region. The growing need for impactful online presence among businesses, startups, and institutions in Ivory Coast Abidjan has inspired me to refine my skills and align them with the specific needs of this market. My goal is to create visually compelling, functional websites that not only reflect a brand's identity but also resonate with local audiences while adhering to global design standards.</w:t>
      </w:r>
    </w:p>
    <w:bookmarkStart w:id="20" w:name="why-i-am-the-ideal-candidate"/>
    <w:p>
      <w:pPr>
        <w:pStyle w:val="Heading2"/>
      </w:pPr>
      <w:r>
        <w:t xml:space="preserve">Why I Am the Ideal Candidate</w:t>
      </w:r>
    </w:p>
    <w:p>
      <w:pPr>
        <w:pStyle w:val="FirstParagraph"/>
      </w:pPr>
      <w:r>
        <w:t xml:space="preserve">With [X years] of experience in web design, I have developed a strong foundation in both frontend and backend technologies, including HTML5, CSS3, JavaScript, and responsive frameworks like Bootstrap and Tailwind CSS. My proficiency in tools such as Adobe XD, Figma, and Sketch enables me to translate creative concepts into intuitive user interfaces that prioritize usability and accessibility. I am also well-versed in content management systems like WordPress and Shopify, allowing me to deliver tailored solutions for clients with diverse needs.</w:t>
      </w:r>
    </w:p>
    <w:p>
      <w:pPr>
        <w:pStyle w:val="BodyText"/>
      </w:pPr>
      <w:r>
        <w:t xml:space="preserve">A key aspect of my work is understanding the cultural and contextual nuances of the target audience. In Ivory Coast Abidjan, where mobile internet penetration is rapidly increasing, I focus on mobile-first design principles to ensure seamless user experiences across devices. This approach aligns with the region’s digital habits and helps brands connect effectively with their audiences. Whether designing for local businesses or international organizations operating in West Africa, I strive to create websites that are not only aesthetically pleasing but also functional and culturally relevant.</w:t>
      </w:r>
    </w:p>
    <w:bookmarkEnd w:id="20"/>
    <w:bookmarkStart w:id="21" w:name="my-commitment-to-innovation"/>
    <w:p>
      <w:pPr>
        <w:pStyle w:val="Heading2"/>
      </w:pPr>
      <w:r>
        <w:t xml:space="preserve">My Commitment to Innovation</w:t>
      </w:r>
    </w:p>
    <w:p>
      <w:pPr>
        <w:pStyle w:val="FirstParagraph"/>
      </w:pPr>
      <w:r>
        <w:t xml:space="preserve">As a Web Designer, I am deeply committed to staying at the forefront of technological advancements. I regularly engage with emerging trends such as progressive web apps (PWAs), dark mode design, and AI-driven personalization to enhance user engagement. In Ivory Coast Abidjan, where digital infrastructure is expanding rapidly, these innovations are critical for businesses looking to stay competitive. My ability to adapt and integrate new technologies ensures that the websites I design remain future-proof and aligned with evolving user expectations.</w:t>
      </w:r>
    </w:p>
    <w:p>
      <w:pPr>
        <w:pStyle w:val="BodyText"/>
      </w:pPr>
      <w:r>
        <w:t xml:space="preserve">Moreover, I have a proven track record of collaborating with cross-functional teams, including developers, marketers, and stakeholders, to deliver projects on time and within scope. My communication skills allow me to bridge the gap between technical requirements and creative vision, ensuring that every project meets both business goals and user needs. For instance, in a recent project for a local e-commerce startup in Abidjan, I designed a responsive website that increased user engagement by 40% within three months of launch. This experience reinforced my belief in the power of design to drive real-world impact.</w:t>
      </w:r>
    </w:p>
    <w:bookmarkEnd w:id="21"/>
    <w:bookmarkStart w:id="22" w:name="X6e5faa37692f0dc36eebeba60d396474501b581"/>
    <w:p>
      <w:pPr>
        <w:pStyle w:val="Heading2"/>
      </w:pPr>
      <w:r>
        <w:t xml:space="preserve">Why I Want to Work in Ivory Coast Abidjan</w:t>
      </w:r>
    </w:p>
    <w:p>
      <w:pPr>
        <w:pStyle w:val="FirstParagraph"/>
      </w:pPr>
      <w:r>
        <w:t xml:space="preserve">Abidjan is more than just a location for me—it is a place where creativity and innovation thrive. The city’s mix of traditional and modern influences provides a rich source of inspiration for my work as a Web Designer. I am particularly interested in contributing to projects that support local entrepreneurship, education, or cultural preservation through digital platforms. By leveraging my design expertise, I aim to help organizations in Ivory Coast Abidjan establish a strong online presence that reflects their values and goals.</w:t>
      </w:r>
    </w:p>
    <w:p>
      <w:pPr>
        <w:pStyle w:val="BodyText"/>
      </w:pPr>
      <w:r>
        <w:t xml:space="preserve">I am also drawn to the collaborative spirit of the tech community in Abidjan. The city hosts numerous innovation hubs, startups, and networking events that foster knowledge sharing and creativity. I am eager to immerse myself in this environment, learn from local professionals, and contribute my own insights to support the growth of the digital landscape in Ivory Coast.</w:t>
      </w:r>
    </w:p>
    <w:bookmarkEnd w:id="22"/>
    <w:bookmarkStart w:id="23" w:name="conclusion"/>
    <w:p>
      <w:pPr>
        <w:pStyle w:val="Heading2"/>
      </w:pPr>
      <w:r>
        <w:t xml:space="preserve">Conclusion</w:t>
      </w:r>
    </w:p>
    <w:p>
      <w:pPr>
        <w:pStyle w:val="FirstParagraph"/>
      </w:pPr>
      <w:r>
        <w:t xml:space="preserve">In conclusion, I am confident that my skills, experience, and passion for web design make me a strong candidate for this role. I am excited about the opportunity to work with your team in Ivory Coast Abidjan and contribute to the success of your projects. My goal is to create websites that not only meet technical standards but also tell compelling stories that connect with users on a deeper level.</w:t>
      </w:r>
    </w:p>
    <w:p>
      <w:pPr>
        <w:pStyle w:val="BodyText"/>
      </w:pPr>
      <w:r>
        <w:t xml:space="preserve">Thank you for considering my application. I would welcome the chance to discuss how my background and vision align with your organization’s needs. Please feel free to contact me at [your phone number] or [your email address] at your earliest convenience. I look forward to the possibility of contributing to the growth and innovation of your company in Abidjan, Ivory Coast.</w:t>
      </w:r>
    </w:p>
    <w:p>
      <w:pPr>
        <w:pStyle w:val="BodyText"/>
      </w:pPr>
      <w:r>
        <w:t xml:space="preserve">Sincerely,</w:t>
      </w:r>
      <w:r>
        <w:br/>
      </w:r>
      <w:r>
        <w:t xml:space="preserve">[Your Full Name]</w:t>
      </w:r>
      <w:r>
        <w:br/>
      </w:r>
      <w:r>
        <w:t xml:space="preserve">[Your Job Title/Profess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dc:title>
  <dc:creator/>
  <dc:language>en</dc:language>
  <cp:keywords/>
  <dcterms:created xsi:type="dcterms:W3CDTF">2026-07-21T11:11:14Z</dcterms:created>
  <dcterms:modified xsi:type="dcterms:W3CDTF">2026-07-21T11:11:14Z</dcterms:modified>
</cp:coreProperties>
</file>

<file path=docProps/custom.xml><?xml version="1.0" encoding="utf-8"?>
<Properties xmlns="http://schemas.openxmlformats.org/officeDocument/2006/custom-properties" xmlns:vt="http://schemas.openxmlformats.org/officeDocument/2006/docPropsVTypes"/>
</file>